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31b0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e350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1a0c07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5e035a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0:58:45Z</dcterms:created>
  <dcterms:modified xsi:type="dcterms:W3CDTF">2022-01-18T20:58:45Z</dcterms:modified>
</cp:coreProperties>
</file>